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5" w:type="dxa"/>
        <w:tblLook w:val="04A0" w:firstRow="1" w:lastRow="0" w:firstColumn="1" w:lastColumn="0" w:noHBand="0" w:noVBand="1"/>
      </w:tblPr>
      <w:tblGrid>
        <w:gridCol w:w="2431"/>
        <w:gridCol w:w="1511"/>
        <w:gridCol w:w="990"/>
        <w:gridCol w:w="990"/>
        <w:gridCol w:w="1157"/>
        <w:gridCol w:w="2996"/>
      </w:tblGrid>
      <w:tr w:rsidR="000348DC" w:rsidRPr="00192A34" w14:paraId="127625EA" w14:textId="77777777" w:rsidTr="00192A34">
        <w:trPr>
          <w:trHeight w:val="690"/>
        </w:trPr>
        <w:tc>
          <w:tcPr>
            <w:tcW w:w="10075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FBE4D5" w:themeFill="accent2" w:themeFillTint="33"/>
            <w:noWrap/>
            <w:vAlign w:val="center"/>
            <w:hideMark/>
          </w:tcPr>
          <w:p w14:paraId="019D814D" w14:textId="77777777" w:rsidR="000348DC" w:rsidRPr="00192A34" w:rsidRDefault="000348DC" w:rsidP="000348DC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sz w:val="56"/>
                <w:szCs w:val="56"/>
              </w:rPr>
            </w:pPr>
            <w:r w:rsidRPr="00192A34">
              <w:rPr>
                <w:rFonts w:ascii="Lato" w:eastAsia="Times New Roman" w:hAnsi="Lato" w:cs="Calibri"/>
                <w:b/>
                <w:bCs/>
                <w:sz w:val="56"/>
                <w:szCs w:val="56"/>
              </w:rPr>
              <w:t>FOOD SIGN UP SHEET</w:t>
            </w:r>
          </w:p>
        </w:tc>
      </w:tr>
      <w:tr w:rsidR="000348DC" w:rsidRPr="00192A34" w14:paraId="1C9BF153" w14:textId="77777777" w:rsidTr="00192A34">
        <w:trPr>
          <w:trHeight w:val="540"/>
        </w:trPr>
        <w:tc>
          <w:tcPr>
            <w:tcW w:w="3942" w:type="dxa"/>
            <w:gridSpan w:val="2"/>
            <w:tcBorders>
              <w:top w:val="single" w:sz="4" w:space="0" w:color="auto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94BAA" w14:textId="77777777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808080"/>
              </w:rPr>
            </w:pPr>
            <w:r w:rsidRPr="00192A34">
              <w:rPr>
                <w:rFonts w:ascii="Lato" w:eastAsia="Times New Roman" w:hAnsi="Lato" w:cs="Calibri"/>
                <w:color w:val="808080"/>
              </w:rPr>
              <w:t>__________________________________</w:t>
            </w:r>
          </w:p>
        </w:tc>
        <w:tc>
          <w:tcPr>
            <w:tcW w:w="313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88CF0" w14:textId="77777777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808080"/>
              </w:rPr>
            </w:pPr>
            <w:r w:rsidRPr="00192A34">
              <w:rPr>
                <w:rFonts w:ascii="Lato" w:eastAsia="Times New Roman" w:hAnsi="Lato" w:cs="Calibri"/>
                <w:color w:val="808080"/>
              </w:rPr>
              <w:t>__________________________</w:t>
            </w:r>
          </w:p>
        </w:tc>
        <w:tc>
          <w:tcPr>
            <w:tcW w:w="2996" w:type="dxa"/>
            <w:tcBorders>
              <w:top w:val="single" w:sz="4" w:space="0" w:color="auto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2243C2FC" w14:textId="2ECED726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808080"/>
              </w:rPr>
            </w:pPr>
            <w:r w:rsidRPr="00192A34">
              <w:rPr>
                <w:rFonts w:ascii="Lato" w:eastAsia="Times New Roman" w:hAnsi="Lato" w:cs="Calibri"/>
                <w:color w:val="808080"/>
              </w:rPr>
              <w:t>________________________</w:t>
            </w:r>
          </w:p>
        </w:tc>
      </w:tr>
      <w:tr w:rsidR="000348DC" w:rsidRPr="00192A34" w14:paraId="07E0DC13" w14:textId="77777777" w:rsidTr="00370180">
        <w:trPr>
          <w:trHeight w:val="225"/>
        </w:trPr>
        <w:tc>
          <w:tcPr>
            <w:tcW w:w="3942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C456" w14:textId="77777777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192A3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EVENT NAME</w:t>
            </w:r>
          </w:p>
        </w:tc>
        <w:tc>
          <w:tcPr>
            <w:tcW w:w="31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9E026" w14:textId="77777777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192A3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VENUE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36A8E187" w14:textId="77777777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192A3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EVENT DATE</w:t>
            </w:r>
          </w:p>
        </w:tc>
      </w:tr>
      <w:tr w:rsidR="000348DC" w:rsidRPr="00192A34" w14:paraId="775A8096" w14:textId="77777777" w:rsidTr="00370180">
        <w:trPr>
          <w:trHeight w:val="540"/>
        </w:trPr>
        <w:tc>
          <w:tcPr>
            <w:tcW w:w="5922" w:type="dxa"/>
            <w:gridSpan w:val="4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78B2F" w14:textId="77777777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808080"/>
              </w:rPr>
            </w:pPr>
            <w:r w:rsidRPr="00192A34">
              <w:rPr>
                <w:rFonts w:ascii="Lato" w:eastAsia="Times New Roman" w:hAnsi="Lato" w:cs="Calibri"/>
                <w:color w:val="808080"/>
              </w:rPr>
              <w:t>____________________________________________________</w:t>
            </w:r>
          </w:p>
        </w:tc>
        <w:tc>
          <w:tcPr>
            <w:tcW w:w="4153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17537274" w14:textId="50208C7E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808080"/>
              </w:rPr>
            </w:pPr>
            <w:r w:rsidRPr="00192A34">
              <w:rPr>
                <w:rFonts w:ascii="Lato" w:eastAsia="Times New Roman" w:hAnsi="Lato" w:cs="Calibri"/>
                <w:color w:val="808080"/>
              </w:rPr>
              <w:t>___________________________________</w:t>
            </w:r>
          </w:p>
        </w:tc>
      </w:tr>
      <w:tr w:rsidR="000348DC" w:rsidRPr="00192A34" w14:paraId="20C21C32" w14:textId="77777777" w:rsidTr="00370180">
        <w:trPr>
          <w:trHeight w:val="225"/>
        </w:trPr>
        <w:tc>
          <w:tcPr>
            <w:tcW w:w="5922" w:type="dxa"/>
            <w:gridSpan w:val="4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0063" w14:textId="77777777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192A3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ORGANIZER</w:t>
            </w:r>
          </w:p>
        </w:tc>
        <w:tc>
          <w:tcPr>
            <w:tcW w:w="4153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428FC695" w14:textId="77777777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192A3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NTACT PERSON</w:t>
            </w:r>
          </w:p>
        </w:tc>
      </w:tr>
      <w:tr w:rsidR="000348DC" w:rsidRPr="00192A34" w14:paraId="65A73692" w14:textId="77777777" w:rsidTr="00370180">
        <w:trPr>
          <w:trHeight w:val="150"/>
        </w:trPr>
        <w:tc>
          <w:tcPr>
            <w:tcW w:w="10075" w:type="dxa"/>
            <w:gridSpan w:val="6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3EBCA232" w14:textId="1984E2E7" w:rsidR="000348DC" w:rsidRPr="00192A34" w:rsidRDefault="000348DC" w:rsidP="000348DC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4"/>
                <w:szCs w:val="4"/>
              </w:rPr>
            </w:pPr>
          </w:p>
        </w:tc>
      </w:tr>
      <w:tr w:rsidR="00370180" w:rsidRPr="00192A34" w14:paraId="4FE5DA06" w14:textId="77777777" w:rsidTr="00192A34">
        <w:trPr>
          <w:trHeight w:val="435"/>
        </w:trPr>
        <w:tc>
          <w:tcPr>
            <w:tcW w:w="24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noWrap/>
            <w:vAlign w:val="center"/>
            <w:hideMark/>
          </w:tcPr>
          <w:p w14:paraId="5AE57A25" w14:textId="77777777" w:rsidR="000348DC" w:rsidRPr="00192A34" w:rsidRDefault="000348DC" w:rsidP="00F94EED">
            <w:pPr>
              <w:spacing w:before="40" w:after="6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192A34">
              <w:rPr>
                <w:rFonts w:ascii="Lato" w:eastAsia="Times New Roman" w:hAnsi="Lato" w:cs="Calibri"/>
                <w:b/>
                <w:bCs/>
              </w:rPr>
              <w:t>CATEGORIES</w:t>
            </w:r>
          </w:p>
        </w:tc>
        <w:tc>
          <w:tcPr>
            <w:tcW w:w="250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noWrap/>
            <w:vAlign w:val="center"/>
            <w:hideMark/>
          </w:tcPr>
          <w:p w14:paraId="308BC7FE" w14:textId="77777777" w:rsidR="000348DC" w:rsidRPr="00192A34" w:rsidRDefault="000348DC" w:rsidP="00F94EED">
            <w:pPr>
              <w:spacing w:before="40" w:after="6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192A34">
              <w:rPr>
                <w:rFonts w:ascii="Lato" w:eastAsia="Times New Roman" w:hAnsi="Lato" w:cs="Calibri"/>
                <w:b/>
                <w:bCs/>
              </w:rPr>
              <w:t>NAME</w:t>
            </w:r>
          </w:p>
        </w:tc>
        <w:tc>
          <w:tcPr>
            <w:tcW w:w="51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  <w:noWrap/>
            <w:vAlign w:val="center"/>
            <w:hideMark/>
          </w:tcPr>
          <w:p w14:paraId="7D8419FC" w14:textId="77777777" w:rsidR="000348DC" w:rsidRPr="00192A34" w:rsidRDefault="000348DC" w:rsidP="00F94EED">
            <w:pPr>
              <w:spacing w:before="40" w:after="60" w:line="240" w:lineRule="auto"/>
              <w:rPr>
                <w:rFonts w:ascii="Lato" w:eastAsia="Times New Roman" w:hAnsi="Lato" w:cs="Calibri"/>
                <w:b/>
                <w:bCs/>
              </w:rPr>
            </w:pPr>
            <w:r w:rsidRPr="00192A34">
              <w:rPr>
                <w:rFonts w:ascii="Lato" w:eastAsia="Times New Roman" w:hAnsi="Lato" w:cs="Calibri"/>
                <w:b/>
                <w:bCs/>
              </w:rPr>
              <w:t>WHAT ARE YOU BRINGING?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520"/>
        <w:gridCol w:w="5125"/>
      </w:tblGrid>
      <w:tr w:rsidR="00F94EED" w:rsidRPr="00192A34" w14:paraId="4DD72496" w14:textId="77777777" w:rsidTr="00192A34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B7F5564" w14:textId="7D414974" w:rsidR="000348DC" w:rsidRPr="00192A34" w:rsidRDefault="000348DC" w:rsidP="00F94EED">
            <w:pPr>
              <w:spacing w:before="40" w:after="60"/>
              <w:rPr>
                <w:rFonts w:ascii="Lato" w:hAnsi="Lato"/>
                <w:color w:val="FFFFFF" w:themeColor="background1"/>
              </w:rPr>
            </w:pPr>
            <w:r w:rsidRPr="00192A34">
              <w:rPr>
                <w:rFonts w:ascii="Lato" w:eastAsia="Times New Roman" w:hAnsi="Lato" w:cstheme="minorHAnsi"/>
                <w:b/>
                <w:bCs/>
                <w:color w:val="FFFFFF" w:themeColor="background1"/>
              </w:rPr>
              <w:t>Food Ideas: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EFB8498" w14:textId="77777777" w:rsidR="000348DC" w:rsidRPr="00192A34" w:rsidRDefault="000348DC" w:rsidP="00F94EED">
            <w:pPr>
              <w:spacing w:before="40" w:after="60"/>
              <w:rPr>
                <w:rFonts w:ascii="Lato" w:hAnsi="Lato"/>
                <w:color w:val="FFFFFF" w:themeColor="background1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21A8118" w14:textId="77777777" w:rsidR="000348DC" w:rsidRPr="00192A34" w:rsidRDefault="000348DC" w:rsidP="00F94EED">
            <w:pPr>
              <w:spacing w:before="40" w:after="60"/>
              <w:rPr>
                <w:rFonts w:ascii="Lato" w:hAnsi="Lato"/>
                <w:color w:val="FFFFFF" w:themeColor="background1"/>
              </w:rPr>
            </w:pPr>
          </w:p>
        </w:tc>
      </w:tr>
      <w:tr w:rsidR="00F94EED" w:rsidRPr="00192A34" w14:paraId="62B7D36A" w14:textId="77777777" w:rsidTr="00192A34">
        <w:tc>
          <w:tcPr>
            <w:tcW w:w="242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35209AF" w14:textId="77777777" w:rsidR="000348DC" w:rsidRPr="00192A34" w:rsidRDefault="000348DC" w:rsidP="00F94EED">
            <w:pPr>
              <w:spacing w:before="60" w:after="60"/>
              <w:rPr>
                <w:rFonts w:ascii="Lato" w:hAnsi="Lato"/>
              </w:rPr>
            </w:pPr>
            <w:r w:rsidRPr="00192A34">
              <w:rPr>
                <w:rFonts w:ascii="Lato" w:eastAsia="Times New Roman" w:hAnsi="Lato" w:cstheme="minorHAnsi"/>
              </w:rPr>
              <w:t>Cold Cuts</w:t>
            </w:r>
          </w:p>
          <w:p w14:paraId="22FD6527" w14:textId="77777777" w:rsidR="000348DC" w:rsidRPr="00192A34" w:rsidRDefault="000348DC" w:rsidP="00F94EED">
            <w:pPr>
              <w:spacing w:before="60" w:after="60"/>
              <w:rPr>
                <w:rFonts w:ascii="Lato" w:hAnsi="Lato"/>
              </w:rPr>
            </w:pPr>
            <w:r w:rsidRPr="00192A34">
              <w:rPr>
                <w:rFonts w:ascii="Lato" w:eastAsia="Times New Roman" w:hAnsi="Lato" w:cstheme="minorHAnsi"/>
              </w:rPr>
              <w:t>Fruit Tray</w:t>
            </w:r>
          </w:p>
          <w:p w14:paraId="78F2B5C2" w14:textId="77777777" w:rsidR="000348DC" w:rsidRPr="00192A34" w:rsidRDefault="000348DC" w:rsidP="00F94EED">
            <w:pPr>
              <w:spacing w:before="60" w:after="60"/>
              <w:rPr>
                <w:rFonts w:ascii="Lato" w:hAnsi="Lato"/>
              </w:rPr>
            </w:pPr>
            <w:r w:rsidRPr="00192A34">
              <w:rPr>
                <w:rFonts w:ascii="Lato" w:eastAsia="Times New Roman" w:hAnsi="Lato" w:cstheme="minorHAnsi"/>
              </w:rPr>
              <w:t>Veggie Tray</w:t>
            </w:r>
          </w:p>
          <w:p w14:paraId="7FAA6BC6" w14:textId="77777777" w:rsidR="000348DC" w:rsidRPr="00192A34" w:rsidRDefault="000348DC" w:rsidP="00F94EED">
            <w:pPr>
              <w:spacing w:before="60" w:after="60"/>
              <w:rPr>
                <w:rFonts w:ascii="Lato" w:hAnsi="Lato"/>
              </w:rPr>
            </w:pPr>
            <w:r w:rsidRPr="00192A34">
              <w:rPr>
                <w:rFonts w:ascii="Lato" w:eastAsia="Times New Roman" w:hAnsi="Lato" w:cstheme="minorHAnsi"/>
              </w:rPr>
              <w:t>Meatballs</w:t>
            </w:r>
          </w:p>
          <w:p w14:paraId="5EC33B27" w14:textId="77777777" w:rsidR="000348DC" w:rsidRPr="00192A34" w:rsidRDefault="000348DC" w:rsidP="00F94EED">
            <w:pPr>
              <w:spacing w:before="60" w:after="60"/>
              <w:rPr>
                <w:rFonts w:ascii="Lato" w:hAnsi="Lato"/>
              </w:rPr>
            </w:pPr>
            <w:r w:rsidRPr="00192A34">
              <w:rPr>
                <w:rFonts w:ascii="Lato" w:eastAsia="Times New Roman" w:hAnsi="Lato" w:cstheme="minorHAnsi"/>
              </w:rPr>
              <w:t>Cake</w:t>
            </w:r>
          </w:p>
          <w:p w14:paraId="5071F605" w14:textId="77777777" w:rsidR="000348DC" w:rsidRPr="00192A34" w:rsidRDefault="000348DC" w:rsidP="00F94EED">
            <w:pPr>
              <w:spacing w:before="60" w:after="60"/>
              <w:rPr>
                <w:rFonts w:ascii="Lato" w:hAnsi="Lato"/>
              </w:rPr>
            </w:pPr>
            <w:r w:rsidRPr="00192A34">
              <w:rPr>
                <w:rFonts w:ascii="Lato" w:eastAsia="Times New Roman" w:hAnsi="Lato" w:cstheme="minorHAnsi"/>
              </w:rPr>
              <w:t>Buns</w:t>
            </w:r>
          </w:p>
          <w:p w14:paraId="0F9EA5FB" w14:textId="77777777" w:rsidR="000348DC" w:rsidRPr="00192A34" w:rsidRDefault="000348DC" w:rsidP="00F94EED">
            <w:pPr>
              <w:spacing w:before="60" w:after="60"/>
              <w:rPr>
                <w:rFonts w:ascii="Lato" w:hAnsi="Lato"/>
              </w:rPr>
            </w:pPr>
            <w:r w:rsidRPr="00192A34">
              <w:rPr>
                <w:rFonts w:ascii="Lato" w:eastAsia="Times New Roman" w:hAnsi="Lato" w:cstheme="minorHAnsi"/>
              </w:rPr>
              <w:t>Spinach Dip</w:t>
            </w:r>
          </w:p>
          <w:p w14:paraId="44EF3AC9" w14:textId="545241BC" w:rsidR="000348DC" w:rsidRPr="00192A34" w:rsidRDefault="000348DC" w:rsidP="00F94EED">
            <w:pPr>
              <w:spacing w:before="60" w:after="60"/>
              <w:rPr>
                <w:rFonts w:ascii="Lato" w:hAnsi="Lato"/>
              </w:rPr>
            </w:pPr>
            <w:r w:rsidRPr="00192A34">
              <w:rPr>
                <w:rFonts w:ascii="Lato" w:eastAsia="Times New Roman" w:hAnsi="Lato" w:cstheme="minorHAnsi"/>
              </w:rPr>
              <w:t>Pinwheels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AF02C5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09F98F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6548C70C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1367C00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3FD474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C658C8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60B40668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40901C2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95469E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C2FEC0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756F4BDF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566AAF4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B95769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5B5241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009313EA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9BE960F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8F9498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444836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40052506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56FB8BF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0F4ED4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4FFF62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47DBC46C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6A2987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C7EB6C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9F5DBC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45273181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50B35E1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1EDFFE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83D249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3A543459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BA30CCA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2E5C94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A26046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21F161A4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B6908C8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82C151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3F000B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0779BCB5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43B9A88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A437F6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03A910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0BF0F97D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44922D3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9E5E5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857BF3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48035E8E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69FEC94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43BE23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E20C6C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06D8767D" w14:textId="77777777" w:rsidTr="00192A34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22CBB93B" w14:textId="6C714224" w:rsidR="000348DC" w:rsidRPr="00192A34" w:rsidRDefault="000348DC" w:rsidP="00F94EED">
            <w:pPr>
              <w:spacing w:before="40" w:after="60"/>
              <w:rPr>
                <w:rFonts w:ascii="Lato" w:hAnsi="Lato"/>
                <w:color w:val="FFFFFF" w:themeColor="background1"/>
              </w:rPr>
            </w:pPr>
            <w:r w:rsidRPr="00192A34">
              <w:rPr>
                <w:rFonts w:ascii="Lato" w:eastAsia="Times New Roman" w:hAnsi="Lato" w:cstheme="minorHAnsi"/>
                <w:b/>
                <w:bCs/>
              </w:rPr>
              <w:t>Drinks: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C8DDDA7" w14:textId="77777777" w:rsidR="000348DC" w:rsidRPr="00192A34" w:rsidRDefault="000348DC" w:rsidP="00F94EED">
            <w:pPr>
              <w:spacing w:before="40" w:after="60"/>
              <w:rPr>
                <w:rFonts w:ascii="Lato" w:hAnsi="Lato"/>
                <w:color w:val="FFFFFF" w:themeColor="background1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97D4BF9" w14:textId="77777777" w:rsidR="000348DC" w:rsidRPr="00192A34" w:rsidRDefault="000348DC" w:rsidP="00F94EED">
            <w:pPr>
              <w:spacing w:before="40" w:after="60"/>
              <w:rPr>
                <w:rFonts w:ascii="Lato" w:hAnsi="Lato"/>
                <w:color w:val="FFFFFF" w:themeColor="background1"/>
              </w:rPr>
            </w:pPr>
          </w:p>
        </w:tc>
      </w:tr>
      <w:tr w:rsidR="00F94EED" w:rsidRPr="00192A34" w14:paraId="5215E0F7" w14:textId="77777777" w:rsidTr="00192A34">
        <w:tc>
          <w:tcPr>
            <w:tcW w:w="242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1C28A6D" w14:textId="77777777" w:rsidR="000348DC" w:rsidRPr="00192A34" w:rsidRDefault="000348DC" w:rsidP="00F94EED">
            <w:pPr>
              <w:spacing w:before="60" w:after="60"/>
              <w:rPr>
                <w:rFonts w:ascii="Lato" w:eastAsia="Times New Roman" w:hAnsi="Lato" w:cstheme="minorHAnsi"/>
              </w:rPr>
            </w:pPr>
            <w:r w:rsidRPr="00192A34">
              <w:rPr>
                <w:rFonts w:ascii="Lato" w:eastAsia="Times New Roman" w:hAnsi="Lato" w:cstheme="minorHAnsi"/>
              </w:rPr>
              <w:t>Water</w:t>
            </w:r>
          </w:p>
          <w:p w14:paraId="0EF15CCE" w14:textId="0F45393D" w:rsidR="000348DC" w:rsidRPr="00192A34" w:rsidRDefault="000348DC" w:rsidP="00F94EED">
            <w:pPr>
              <w:spacing w:before="60" w:after="60"/>
              <w:rPr>
                <w:rFonts w:ascii="Lato" w:eastAsia="Times New Roman" w:hAnsi="Lato" w:cstheme="minorHAnsi"/>
                <w:b/>
                <w:bCs/>
              </w:rPr>
            </w:pPr>
            <w:r w:rsidRPr="00192A34">
              <w:rPr>
                <w:rFonts w:ascii="Lato" w:hAnsi="Lato"/>
              </w:rPr>
              <w:t>Soda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C81FC10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1AFD89E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04B855DD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C644D15" w14:textId="77777777" w:rsidR="000348DC" w:rsidRPr="00192A34" w:rsidRDefault="000348DC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EEDF7F2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A4DC62C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0348DC" w:rsidRPr="00192A34" w14:paraId="32ACF2C2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78D49BB" w14:textId="77777777" w:rsidR="000348DC" w:rsidRPr="00192A34" w:rsidRDefault="000348DC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2526898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E836B02" w14:textId="77777777" w:rsidR="000348DC" w:rsidRPr="00192A34" w:rsidRDefault="000348DC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51BCF224" w14:textId="77777777" w:rsidTr="00192A34">
        <w:tc>
          <w:tcPr>
            <w:tcW w:w="24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BE4D5" w:themeFill="accent2" w:themeFillTint="33"/>
          </w:tcPr>
          <w:p w14:paraId="4A849D19" w14:textId="77777777" w:rsidR="000348DC" w:rsidRPr="00192A34" w:rsidRDefault="000348DC" w:rsidP="00F94EED">
            <w:pPr>
              <w:spacing w:before="40" w:after="60"/>
              <w:rPr>
                <w:rFonts w:ascii="Lato" w:hAnsi="Lato"/>
                <w:color w:val="FFFFFF" w:themeColor="background1"/>
              </w:rPr>
            </w:pPr>
            <w:r w:rsidRPr="00192A34">
              <w:rPr>
                <w:rFonts w:ascii="Lato" w:eastAsia="Times New Roman" w:hAnsi="Lato" w:cstheme="minorHAnsi"/>
                <w:b/>
                <w:bCs/>
              </w:rPr>
              <w:t>Drinks: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C8BA55E" w14:textId="77777777" w:rsidR="000348DC" w:rsidRPr="00192A34" w:rsidRDefault="000348DC" w:rsidP="00F94EED">
            <w:pPr>
              <w:spacing w:before="40" w:after="60"/>
              <w:rPr>
                <w:rFonts w:ascii="Lato" w:hAnsi="Lato"/>
                <w:color w:val="FFFFFF" w:themeColor="background1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453E674" w14:textId="77777777" w:rsidR="000348DC" w:rsidRPr="00192A34" w:rsidRDefault="000348DC" w:rsidP="00F94EED">
            <w:pPr>
              <w:spacing w:before="40" w:after="60"/>
              <w:rPr>
                <w:rFonts w:ascii="Lato" w:hAnsi="Lato"/>
                <w:color w:val="FFFFFF" w:themeColor="background1"/>
              </w:rPr>
            </w:pPr>
          </w:p>
        </w:tc>
      </w:tr>
      <w:tr w:rsidR="00F94EED" w:rsidRPr="00192A34" w14:paraId="4DCE3399" w14:textId="77777777" w:rsidTr="00192A34">
        <w:tc>
          <w:tcPr>
            <w:tcW w:w="242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48B7D99" w14:textId="732A6580" w:rsidR="00F94EED" w:rsidRPr="00192A34" w:rsidRDefault="00F94EED" w:rsidP="00F94EED">
            <w:pPr>
              <w:spacing w:before="60" w:after="60"/>
              <w:rPr>
                <w:rFonts w:ascii="Lato" w:eastAsia="Times New Roman" w:hAnsi="Lato" w:cstheme="minorHAnsi"/>
              </w:rPr>
            </w:pPr>
            <w:r w:rsidRPr="00192A34">
              <w:rPr>
                <w:rFonts w:ascii="Lato" w:eastAsia="Times New Roman" w:hAnsi="Lato" w:cstheme="minorHAnsi"/>
              </w:rPr>
              <w:t>Cutlery</w:t>
            </w:r>
          </w:p>
          <w:p w14:paraId="3C84C807" w14:textId="030150D4" w:rsidR="00F94EED" w:rsidRPr="00192A34" w:rsidRDefault="00F94EED" w:rsidP="00F94EED">
            <w:pPr>
              <w:spacing w:before="60" w:after="60"/>
              <w:rPr>
                <w:rFonts w:ascii="Lato" w:eastAsia="Times New Roman" w:hAnsi="Lato" w:cstheme="minorHAnsi"/>
              </w:rPr>
            </w:pPr>
            <w:r w:rsidRPr="00192A34">
              <w:rPr>
                <w:rFonts w:ascii="Lato" w:eastAsia="Times New Roman" w:hAnsi="Lato" w:cstheme="minorHAnsi"/>
              </w:rPr>
              <w:t>Paper Plates</w:t>
            </w:r>
          </w:p>
          <w:p w14:paraId="6486972D" w14:textId="20A14B76" w:rsidR="00F94EED" w:rsidRPr="00192A34" w:rsidRDefault="00F94EED" w:rsidP="00F94EED">
            <w:pPr>
              <w:spacing w:before="60" w:after="60"/>
              <w:rPr>
                <w:rFonts w:ascii="Lato" w:eastAsia="Times New Roman" w:hAnsi="Lato" w:cstheme="minorHAnsi"/>
              </w:rPr>
            </w:pPr>
            <w:r w:rsidRPr="00192A34">
              <w:rPr>
                <w:rFonts w:ascii="Lato" w:eastAsia="Times New Roman" w:hAnsi="Lato" w:cstheme="minorHAnsi"/>
              </w:rPr>
              <w:t>Napkins</w:t>
            </w:r>
          </w:p>
          <w:p w14:paraId="66D8B6C5" w14:textId="656685CE" w:rsidR="00F94EED" w:rsidRPr="00192A34" w:rsidRDefault="00F94EED" w:rsidP="00F94EED">
            <w:pPr>
              <w:spacing w:before="60" w:after="60"/>
              <w:rPr>
                <w:rFonts w:ascii="Lato" w:eastAsia="Times New Roman" w:hAnsi="Lato" w:cstheme="minorHAnsi"/>
              </w:rPr>
            </w:pPr>
            <w:r w:rsidRPr="00192A34">
              <w:rPr>
                <w:rFonts w:ascii="Lato" w:eastAsia="Times New Roman" w:hAnsi="Lato" w:cstheme="minorHAnsi"/>
              </w:rPr>
              <w:t>Condiments</w:t>
            </w:r>
          </w:p>
          <w:p w14:paraId="60E30736" w14:textId="1299CDC3" w:rsidR="00F94EED" w:rsidRPr="00192A34" w:rsidRDefault="00F94EED" w:rsidP="00F94EED">
            <w:pPr>
              <w:spacing w:before="60" w:after="60"/>
              <w:rPr>
                <w:rFonts w:ascii="Lato" w:eastAsia="Times New Roman" w:hAnsi="Lato" w:cstheme="minorHAnsi"/>
                <w:bCs/>
              </w:rPr>
            </w:pPr>
            <w:r w:rsidRPr="00192A34">
              <w:rPr>
                <w:rFonts w:ascii="Lato" w:eastAsia="Times New Roman" w:hAnsi="Lato" w:cstheme="minorHAnsi"/>
              </w:rPr>
              <w:t>Drinking Cups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0989C15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9A86F99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68089047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A9E5310" w14:textId="77777777" w:rsidR="00F94EED" w:rsidRPr="00192A34" w:rsidRDefault="00F94EED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6E58EE4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FA780E4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72EBD17F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B93F1C0" w14:textId="77777777" w:rsidR="00F94EED" w:rsidRPr="00192A34" w:rsidRDefault="00F94EED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5AE1330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222FA5E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05B74027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E4F0886" w14:textId="77777777" w:rsidR="00F94EED" w:rsidRPr="00192A34" w:rsidRDefault="00F94EED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906C211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34FC14B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20E5FDD5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9C22111" w14:textId="77777777" w:rsidR="00F94EED" w:rsidRPr="00192A34" w:rsidRDefault="00F94EED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77B694F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483D744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69429092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B36009C" w14:textId="77777777" w:rsidR="00F94EED" w:rsidRPr="00192A34" w:rsidRDefault="00F94EED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1C254A9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736B820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103C506F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CAE24F1" w14:textId="77777777" w:rsidR="00F94EED" w:rsidRPr="00192A34" w:rsidRDefault="00F94EED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FCC2551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5C06055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64831567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D6D1D19" w14:textId="77777777" w:rsidR="00F94EED" w:rsidRPr="00192A34" w:rsidRDefault="00F94EED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E0243F1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7F531C5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</w:tr>
      <w:tr w:rsidR="00F94EED" w:rsidRPr="00192A34" w14:paraId="6B9A8A8B" w14:textId="77777777" w:rsidTr="00192A34">
        <w:tc>
          <w:tcPr>
            <w:tcW w:w="242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4672154" w14:textId="77777777" w:rsidR="00F94EED" w:rsidRPr="00192A34" w:rsidRDefault="00F94EED" w:rsidP="00F94EED">
            <w:pPr>
              <w:spacing w:before="40" w:after="60"/>
              <w:rPr>
                <w:rFonts w:ascii="Lato" w:eastAsia="Times New Roman" w:hAnsi="Lato" w:cstheme="minorHAnsi"/>
                <w:b/>
                <w:bCs/>
                <w:color w:val="FFFFFF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3763503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  <w:tc>
          <w:tcPr>
            <w:tcW w:w="5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8DC6EFB" w14:textId="77777777" w:rsidR="00F94EED" w:rsidRPr="00192A34" w:rsidRDefault="00F94EED" w:rsidP="00F94EED">
            <w:pPr>
              <w:spacing w:before="40" w:after="60"/>
              <w:rPr>
                <w:rFonts w:ascii="Lato" w:hAnsi="Lato"/>
              </w:rPr>
            </w:pPr>
          </w:p>
        </w:tc>
      </w:tr>
    </w:tbl>
    <w:p w14:paraId="2392F2F9" w14:textId="77777777" w:rsidR="000348DC" w:rsidRPr="00192A34" w:rsidRDefault="000348DC" w:rsidP="00F94EED">
      <w:pPr>
        <w:spacing w:after="0"/>
        <w:rPr>
          <w:rFonts w:ascii="Lato" w:hAnsi="Lato"/>
          <w:sz w:val="2"/>
          <w:szCs w:val="2"/>
        </w:rPr>
      </w:pPr>
    </w:p>
    <w:sectPr w:rsidR="000348DC" w:rsidRPr="00192A34" w:rsidSect="000348D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0DB44" w14:textId="77777777" w:rsidR="00FA2240" w:rsidRDefault="00FA2240" w:rsidP="000348DC">
      <w:pPr>
        <w:spacing w:after="0" w:line="240" w:lineRule="auto"/>
      </w:pPr>
      <w:r>
        <w:separator/>
      </w:r>
    </w:p>
  </w:endnote>
  <w:endnote w:type="continuationSeparator" w:id="0">
    <w:p w14:paraId="76F7DECD" w14:textId="77777777" w:rsidR="00FA2240" w:rsidRDefault="00FA2240" w:rsidP="00034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89828" w14:textId="77777777" w:rsidR="00FA2240" w:rsidRDefault="00FA2240" w:rsidP="000348DC">
      <w:pPr>
        <w:spacing w:after="0" w:line="240" w:lineRule="auto"/>
      </w:pPr>
      <w:r>
        <w:separator/>
      </w:r>
    </w:p>
  </w:footnote>
  <w:footnote w:type="continuationSeparator" w:id="0">
    <w:p w14:paraId="69C1E34C" w14:textId="77777777" w:rsidR="00FA2240" w:rsidRDefault="00FA2240" w:rsidP="000348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sjAzNDY0sjAyNTFS0lEKTi0uzszPAykwrAUA6Xt3iywAAAA="/>
  </w:docVars>
  <w:rsids>
    <w:rsidRoot w:val="000348DC"/>
    <w:rsid w:val="000348DC"/>
    <w:rsid w:val="00192A34"/>
    <w:rsid w:val="00370180"/>
    <w:rsid w:val="00CC0EC9"/>
    <w:rsid w:val="00F94EED"/>
    <w:rsid w:val="00FA2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ED99D"/>
  <w15:chartTrackingRefBased/>
  <w15:docId w15:val="{4157727C-9CA0-4F21-BEE8-7C3E8764E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4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8DC"/>
  </w:style>
  <w:style w:type="paragraph" w:styleId="Footer">
    <w:name w:val="footer"/>
    <w:basedOn w:val="Normal"/>
    <w:link w:val="FooterChar"/>
    <w:uiPriority w:val="99"/>
    <w:unhideWhenUsed/>
    <w:rsid w:val="00034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48DC"/>
  </w:style>
  <w:style w:type="character" w:styleId="Hyperlink">
    <w:name w:val="Hyperlink"/>
    <w:basedOn w:val="DefaultParagraphFont"/>
    <w:uiPriority w:val="99"/>
    <w:unhideWhenUsed/>
    <w:rsid w:val="000348DC"/>
    <w:rPr>
      <w:color w:val="0000FF"/>
      <w:u w:val="single"/>
    </w:rPr>
  </w:style>
  <w:style w:type="table" w:styleId="TableGrid">
    <w:name w:val="Table Grid"/>
    <w:basedOn w:val="TableNormal"/>
    <w:uiPriority w:val="39"/>
    <w:rsid w:val="000348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3</cp:revision>
  <dcterms:created xsi:type="dcterms:W3CDTF">2019-12-02T02:50:00Z</dcterms:created>
  <dcterms:modified xsi:type="dcterms:W3CDTF">2021-10-07T04:24:00Z</dcterms:modified>
</cp:coreProperties>
</file>